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767BA" w:rsidRDefault="004949A5" w14:paraId="00000001" w14:textId="41306FC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  <w:r>
        <w:rPr>
          <w:b/>
          <w:color w:val="000000"/>
        </w:rPr>
        <w:t xml:space="preserve">UoEo </w:t>
      </w:r>
      <w:r w:rsidR="00531E9C">
        <w:rPr>
          <w:b/>
        </w:rPr>
        <w:t>IRM</w:t>
      </w:r>
      <w:r>
        <w:rPr>
          <w:b/>
        </w:rPr>
        <w:t xml:space="preserve"> </w:t>
      </w:r>
      <w:r>
        <w:rPr>
          <w:b/>
          <w:color w:val="000000"/>
        </w:rPr>
        <w:t xml:space="preserve">Group </w:t>
      </w:r>
      <w:r>
        <w:rPr>
          <w:b/>
        </w:rPr>
        <w:t>1</w:t>
      </w:r>
    </w:p>
    <w:p w:rsidR="00E767BA" w:rsidRDefault="004949A5" w14:paraId="00000002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38"/>
          <w:szCs w:val="38"/>
          <w:u w:val="single"/>
        </w:rPr>
      </w:pPr>
      <w:r>
        <w:rPr>
          <w:b/>
          <w:color w:val="000000"/>
          <w:sz w:val="38"/>
          <w:szCs w:val="38"/>
          <w:u w:val="single"/>
        </w:rPr>
        <w:t>MEETING 1</w:t>
      </w:r>
    </w:p>
    <w:p w:rsidR="00E767BA" w:rsidRDefault="00E767BA" w14:paraId="00000003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i/>
          <w:color w:val="000000"/>
        </w:rPr>
      </w:pPr>
    </w:p>
    <w:p w:rsidR="00E767BA" w:rsidRDefault="004949A5" w14:paraId="00000004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AGENDA </w:t>
      </w:r>
    </w:p>
    <w:p w:rsidR="00E767BA" w:rsidRDefault="00E767BA" w14:paraId="00000005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</w:p>
    <w:p w:rsidR="00E767BA" w:rsidRDefault="004949A5" w14:paraId="00000006" w14:textId="25C9A08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Date of meeting:</w:t>
      </w:r>
      <w:r>
        <w:rPr>
          <w:b/>
          <w:color w:val="000000"/>
        </w:rPr>
        <w:tab/>
      </w:r>
      <w:r w:rsidR="006B3CC3">
        <w:rPr>
          <w:color w:val="000000"/>
        </w:rPr>
        <w:t>Tuesday 15 March</w:t>
      </w:r>
      <w:r>
        <w:t xml:space="preserve"> 2022</w:t>
      </w:r>
    </w:p>
    <w:p w:rsidRPr="002F2557" w:rsidR="006B3CC3" w:rsidP="35280180" w:rsidRDefault="004949A5" w14:paraId="45957D57" w14:textId="24B23A2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hAnsi="Times New Roman" w:eastAsia="Times New Roman" w:cs="Times New Roman"/>
          <w:color w:val="000000"/>
        </w:rPr>
      </w:pPr>
      <w:r w:rsidRPr="35280180" w:rsidR="35280180">
        <w:rPr>
          <w:b w:val="1"/>
          <w:bCs w:val="1"/>
          <w:color w:val="000000" w:themeColor="text1" w:themeTint="FF" w:themeShade="FF"/>
        </w:rPr>
        <w:t>Venue:</w:t>
      </w:r>
      <w:r w:rsidRPr="35280180" w:rsidR="35280180">
        <w:rPr>
          <w:color w:val="000000" w:themeColor="text1" w:themeTint="FF" w:themeShade="FF"/>
        </w:rPr>
        <w:t xml:space="preserve">  </w:t>
      </w:r>
      <w:r>
        <w:tab/>
      </w:r>
      <w:r>
        <w:tab/>
      </w:r>
      <w:r w:rsidRPr="35280180" w:rsidR="35280180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Zoom </w:t>
      </w:r>
      <w:r>
        <w:tab/>
      </w:r>
    </w:p>
    <w:p w:rsidR="35280180" w:rsidP="35280180" w:rsidRDefault="35280180" w14:paraId="40F0A312" w14:textId="35B6FA1A">
      <w:pPr>
        <w:pStyle w:val="Normal"/>
        <w:spacing w:line="276" w:lineRule="auto"/>
        <w:ind w:left="1440" w:firstLine="720"/>
        <w:rPr>
          <w:rFonts w:ascii="Times New Roman" w:hAnsi="Times New Roman" w:eastAsia="Times New Roman" w:cs="Times New Roman"/>
        </w:rPr>
      </w:pPr>
      <w:hyperlink r:id="Rd2642d3dfe894857">
        <w:r w:rsidRPr="35280180" w:rsidR="35280180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1"/>
            <w:szCs w:val="21"/>
            <w:lang w:val="en-US"/>
          </w:rPr>
          <w:t>https://us02web.zoom.us/j/85626745116?pwd=YWt1VXA0UXc0ems4em1mb0hqUi8wZz09</w:t>
        </w:r>
      </w:hyperlink>
    </w:p>
    <w:p w:rsidR="35280180" w:rsidP="35280180" w:rsidRDefault="35280180" w14:paraId="4063FC84" w14:textId="2EA55210">
      <w:pPr>
        <w:pStyle w:val="Normal"/>
        <w:spacing w:line="276" w:lineRule="auto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C4043"/>
          <w:sz w:val="21"/>
          <w:szCs w:val="21"/>
          <w:lang w:val="en-US"/>
        </w:rPr>
      </w:pPr>
      <w:r w:rsidRPr="35280180" w:rsidR="3528018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C4043"/>
          <w:sz w:val="21"/>
          <w:szCs w:val="21"/>
          <w:lang w:val="en-US"/>
        </w:rPr>
        <w:t>Meeting ID: 856 2674 5116</w:t>
      </w:r>
    </w:p>
    <w:p w:rsidR="35280180" w:rsidP="35280180" w:rsidRDefault="35280180" w14:paraId="7A211701" w14:textId="3C4390C4">
      <w:pPr>
        <w:pStyle w:val="Normal"/>
        <w:spacing w:line="276" w:lineRule="auto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C4043"/>
          <w:sz w:val="21"/>
          <w:szCs w:val="21"/>
          <w:lang w:val="en-US"/>
        </w:rPr>
      </w:pPr>
      <w:r w:rsidRPr="35280180" w:rsidR="3528018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C4043"/>
          <w:sz w:val="21"/>
          <w:szCs w:val="21"/>
          <w:lang w:val="en-US"/>
        </w:rPr>
        <w:t>Passcode: 170228</w:t>
      </w:r>
    </w:p>
    <w:p w:rsidR="00E767BA" w:rsidRDefault="00E767BA" w14:paraId="0000000A" w14:textId="77777777">
      <w:pPr>
        <w:spacing w:line="276" w:lineRule="auto"/>
        <w:ind w:left="1440" w:firstLine="720"/>
      </w:pPr>
    </w:p>
    <w:p w:rsidR="00E767BA" w:rsidRDefault="004949A5" w14:paraId="0000000B" w14:textId="2126272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Time:</w:t>
      </w:r>
      <w:r>
        <w:rPr>
          <w:color w:val="000000"/>
        </w:rPr>
        <w:t xml:space="preserve"> </w:t>
      </w:r>
      <w:r>
        <w:rPr>
          <w:color w:val="000000"/>
        </w:rPr>
        <w:tab/>
      </w:r>
      <w:r>
        <w:rPr>
          <w:color w:val="000000"/>
        </w:rPr>
        <w:t xml:space="preserve">1pm UK / </w:t>
      </w:r>
      <w:r>
        <w:t xml:space="preserve">9pm HK / </w:t>
      </w:r>
      <w:r w:rsidR="00B82774">
        <w:t>5pm Dubai</w:t>
      </w:r>
    </w:p>
    <w:p w:rsidR="00E767BA" w:rsidRDefault="004949A5" w14:paraId="0000000C" w14:textId="19CFA760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b/>
          <w:color w:val="000000"/>
        </w:rPr>
        <w:t>Members:</w:t>
      </w:r>
      <w:r>
        <w:rPr>
          <w:color w:val="000000"/>
        </w:rPr>
        <w:t xml:space="preserve"> </w:t>
      </w:r>
      <w:bookmarkStart w:name="_Hlk98134787" w:id="0"/>
      <w:r>
        <w:rPr>
          <w:color w:val="000000"/>
        </w:rPr>
        <w:t xml:space="preserve">Jonathan, </w:t>
      </w:r>
      <w:r w:rsidR="00B82774">
        <w:t>Ying, Nitin</w:t>
      </w:r>
    </w:p>
    <w:bookmarkEnd w:id="0"/>
    <w:p w:rsidR="00E767BA" w:rsidRDefault="004949A5" w14:paraId="0000000D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Required</w:t>
      </w:r>
      <w:r>
        <w:rPr>
          <w:color w:val="000000"/>
        </w:rPr>
        <w:t xml:space="preserve">: </w:t>
      </w:r>
    </w:p>
    <w:p w:rsidR="00E767BA" w:rsidRDefault="00E767BA" w14:paraId="0000000E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4949A5" w14:paraId="0000000F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b/>
          <w:color w:val="000000"/>
        </w:rPr>
      </w:pPr>
      <w:r>
        <w:rPr>
          <w:b/>
          <w:color w:val="000000"/>
        </w:rPr>
        <w:t>Items:</w:t>
      </w:r>
    </w:p>
    <w:p w:rsidR="00E767BA" w:rsidRDefault="00E767BA" w14:paraId="00000010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4949A5" w14:paraId="00000011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18AF1609" w:rsidR="18AF1609">
        <w:rPr>
          <w:color w:val="000000" w:themeColor="text1" w:themeTint="FF" w:themeShade="FF"/>
        </w:rPr>
        <w:t xml:space="preserve"> Review of </w:t>
      </w:r>
      <w:r w:rsidR="18AF1609">
        <w:rPr/>
        <w:t>last meetings minutes (N/A)</w:t>
      </w:r>
    </w:p>
    <w:p w:rsidR="00E767BA" w:rsidP="00B82774" w:rsidRDefault="004949A5" w14:paraId="00000016" w14:textId="790EBFA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18AF1609" w:rsidR="18AF1609">
        <w:rPr>
          <w:color w:val="000000" w:themeColor="text1" w:themeTint="FF" w:themeShade="FF"/>
        </w:rPr>
        <w:t xml:space="preserve"> </w:t>
      </w:r>
      <w:r w:rsidRPr="18AF1609" w:rsidR="18AF1609">
        <w:rPr>
          <w:color w:val="000000" w:themeColor="text1" w:themeTint="FF" w:themeShade="FF"/>
        </w:rPr>
        <w:t>St</w:t>
      </w:r>
      <w:r w:rsidRPr="18AF1609" w:rsidR="18AF1609">
        <w:rPr>
          <w:color w:val="000000" w:themeColor="text1" w:themeTint="FF" w:themeShade="FF"/>
        </w:rPr>
        <w:t>atus Report Document Unit 3</w:t>
      </w:r>
    </w:p>
    <w:p w:rsidR="00E767BA" w:rsidP="18AF1609" w:rsidRDefault="004949A5" w14:paraId="55A14BB8" w14:textId="5F4CB4C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hAnsi="Times New Roman" w:eastAsia="Times New Roman" w:cs="Times New Roman"/>
          <w:sz w:val="24"/>
          <w:szCs w:val="24"/>
        </w:rPr>
      </w:pPr>
      <w:r w:rsidR="18AF1609">
        <w:rPr/>
        <w:t xml:space="preserve"> Seminar 1 </w:t>
      </w:r>
      <w:r w:rsidR="18AF1609">
        <w:rPr/>
        <w:t>preparation</w:t>
      </w:r>
      <w:r w:rsidR="18AF1609">
        <w:rPr/>
        <w:t xml:space="preserve"> : User Participation in the Risk Management Process</w:t>
      </w:r>
    </w:p>
    <w:p w:rsidR="00E767BA" w:rsidP="18AF1609" w:rsidRDefault="004949A5" w14:paraId="00000017" w14:textId="3321ECC7">
      <w:pPr>
        <w:pStyle w:val="Normal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/>
      </w:pPr>
    </w:p>
    <w:p w:rsidR="00E767BA" w:rsidRDefault="00E767BA" w14:paraId="00000018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/>
      </w:pPr>
    </w:p>
    <w:p w:rsidR="00E767BA" w:rsidRDefault="00E767BA" w14:paraId="00000019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2"/>
        <w:rPr>
          <w:color w:val="000000"/>
        </w:rPr>
      </w:pPr>
    </w:p>
    <w:p w:rsidR="00E767BA" w:rsidRDefault="00E767BA" w14:paraId="0000001A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B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C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D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E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F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20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21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4949A5" w14:paraId="00000022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lastRenderedPageBreak/>
        <w:t>MINUTES</w:t>
      </w:r>
      <w:r>
        <w:rPr>
          <w:b/>
          <w:sz w:val="28"/>
          <w:szCs w:val="28"/>
        </w:rPr>
        <w:t xml:space="preserve"> </w:t>
      </w:r>
    </w:p>
    <w:p w:rsidR="00E767BA" w:rsidRDefault="004949A5" w14:paraId="00000023" w14:textId="0AE4FA3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Date of meeting:</w:t>
      </w:r>
      <w:r>
        <w:rPr>
          <w:b/>
          <w:color w:val="000000"/>
        </w:rPr>
        <w:tab/>
      </w:r>
      <w:r w:rsidR="002F2557">
        <w:rPr>
          <w:color w:val="000000"/>
        </w:rPr>
        <w:t>Tuesday 15 March</w:t>
      </w:r>
      <w:r w:rsidR="002F2557">
        <w:t xml:space="preserve"> 2022</w:t>
      </w:r>
    </w:p>
    <w:p w:rsidR="00E767BA" w:rsidRDefault="004949A5" w14:paraId="00000024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35280180" w:rsidR="35280180">
        <w:rPr>
          <w:b w:val="1"/>
          <w:bCs w:val="1"/>
          <w:color w:val="000000" w:themeColor="text1" w:themeTint="FF" w:themeShade="FF"/>
        </w:rPr>
        <w:t>Venue:</w:t>
      </w:r>
      <w:r w:rsidRPr="35280180" w:rsidR="35280180">
        <w:rPr>
          <w:color w:val="000000" w:themeColor="text1" w:themeTint="FF" w:themeShade="FF"/>
        </w:rPr>
        <w:t xml:space="preserve">  </w:t>
      </w:r>
      <w:r>
        <w:tab/>
      </w:r>
      <w:r>
        <w:tab/>
      </w:r>
      <w:r w:rsidRPr="35280180" w:rsidR="35280180">
        <w:rPr>
          <w:color w:val="000000" w:themeColor="text1" w:themeTint="FF" w:themeShade="FF"/>
        </w:rPr>
        <w:t xml:space="preserve">Zoom </w:t>
      </w:r>
      <w:r>
        <w:tab/>
      </w:r>
    </w:p>
    <w:p w:rsidR="35280180" w:rsidP="35280180" w:rsidRDefault="35280180" w14:paraId="2DB25F68" w14:textId="44D15462">
      <w:pPr>
        <w:pStyle w:val="Normal"/>
        <w:spacing w:line="276" w:lineRule="auto"/>
        <w:ind w:left="1440" w:firstLine="720"/>
        <w:rPr>
          <w:rFonts w:ascii="Times New Roman" w:hAnsi="Times New Roman" w:eastAsia="Times New Roman" w:cs="Times New Roman"/>
        </w:rPr>
      </w:pPr>
      <w:hyperlink r:id="R380777ce791f4631">
        <w:r w:rsidRPr="35280180" w:rsidR="35280180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1"/>
            <w:szCs w:val="21"/>
            <w:lang w:val="en-US"/>
          </w:rPr>
          <w:t>https://us02web.zoom.us/j/85626745116?pwd=YWt1VXA0UXc0ems4em1mb0hqUi8wZz09</w:t>
        </w:r>
      </w:hyperlink>
    </w:p>
    <w:p w:rsidR="35280180" w:rsidP="35280180" w:rsidRDefault="35280180" w14:paraId="2A50582C" w14:textId="5862587B">
      <w:pPr>
        <w:pStyle w:val="Normal"/>
        <w:spacing w:line="276" w:lineRule="auto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C4043"/>
          <w:sz w:val="21"/>
          <w:szCs w:val="21"/>
          <w:lang w:val="en-US"/>
        </w:rPr>
      </w:pPr>
      <w:r w:rsidRPr="35280180" w:rsidR="3528018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C4043"/>
          <w:sz w:val="21"/>
          <w:szCs w:val="21"/>
          <w:lang w:val="en-US"/>
        </w:rPr>
        <w:t>Meeting ID: 856 2674 5116</w:t>
      </w:r>
    </w:p>
    <w:p w:rsidR="35280180" w:rsidP="35280180" w:rsidRDefault="35280180" w14:paraId="75925D9F" w14:textId="5248C89E">
      <w:pPr>
        <w:pStyle w:val="Normal"/>
        <w:spacing w:line="276" w:lineRule="auto"/>
        <w:ind w:left="1440" w:firstLine="72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C4043"/>
          <w:sz w:val="21"/>
          <w:szCs w:val="21"/>
          <w:lang w:val="en-US"/>
        </w:rPr>
      </w:pPr>
      <w:r w:rsidRPr="35280180" w:rsidR="35280180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C4043"/>
          <w:sz w:val="21"/>
          <w:szCs w:val="21"/>
          <w:lang w:val="en-US"/>
        </w:rPr>
        <w:t>Passcode: 170228</w:t>
      </w:r>
    </w:p>
    <w:p w:rsidR="00E767BA" w:rsidRDefault="004949A5" w14:paraId="00000027" w14:textId="1E7C49C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Time:</w:t>
      </w:r>
      <w:r>
        <w:rPr>
          <w:color w:val="000000"/>
        </w:rPr>
        <w:t xml:space="preserve"> </w:t>
      </w:r>
      <w:r>
        <w:rPr>
          <w:color w:val="000000"/>
        </w:rPr>
        <w:tab/>
      </w:r>
      <w:r w:rsidR="00E00B42">
        <w:rPr>
          <w:color w:val="000000"/>
        </w:rPr>
        <w:t xml:space="preserve">1pm UK / </w:t>
      </w:r>
      <w:r w:rsidR="00E00B42">
        <w:t>9pm HK / 5pm Dubai</w:t>
      </w:r>
    </w:p>
    <w:p w:rsidRPr="00E00B42" w:rsidR="00E767BA" w:rsidRDefault="004949A5" w14:paraId="00000028" w14:textId="28C25C6B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b/>
          <w:color w:val="000000"/>
        </w:rPr>
        <w:t>Members:</w:t>
      </w:r>
      <w:r>
        <w:rPr>
          <w:color w:val="000000"/>
        </w:rPr>
        <w:t xml:space="preserve"> </w:t>
      </w:r>
      <w:r w:rsidR="00E00B42">
        <w:rPr>
          <w:color w:val="000000"/>
        </w:rPr>
        <w:t xml:space="preserve">Jonathan, </w:t>
      </w:r>
      <w:r w:rsidR="00E00B42">
        <w:t>Ying, Nitin</w:t>
      </w:r>
    </w:p>
    <w:p w:rsidR="00E767BA" w:rsidRDefault="004949A5" w14:paraId="00000029" w14:textId="07A2D23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Apologies</w:t>
      </w:r>
      <w:r>
        <w:rPr>
          <w:color w:val="000000"/>
        </w:rPr>
        <w:t>: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E00B42">
        <w:rPr>
          <w:color w:val="000000"/>
        </w:rPr>
        <w:tab/>
      </w:r>
      <w:r w:rsidR="00E00B42">
        <w:rPr>
          <w:color w:val="000000"/>
        </w:rPr>
        <w:tab/>
      </w:r>
      <w:r>
        <w:rPr>
          <w:b/>
          <w:color w:val="000000"/>
        </w:rPr>
        <w:t>Minutes by</w:t>
      </w:r>
      <w:r>
        <w:rPr>
          <w:color w:val="000000"/>
        </w:rPr>
        <w:t>:</w:t>
      </w:r>
    </w:p>
    <w:p w:rsidR="00E767BA" w:rsidRDefault="004949A5" w14:paraId="0000002A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Required</w:t>
      </w:r>
      <w:r>
        <w:rPr>
          <w:color w:val="000000"/>
        </w:rPr>
        <w:t xml:space="preserve">: </w:t>
      </w:r>
    </w:p>
    <w:p w:rsidR="00E767BA" w:rsidRDefault="00E767BA" w14:paraId="0000002B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2C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tbl>
      <w:tblPr>
        <w:tblW w:w="14265" w:type="dxa"/>
        <w:tblInd w:w="108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000" w:firstRow="0" w:lastRow="0" w:firstColumn="0" w:lastColumn="0" w:noHBand="0" w:noVBand="0"/>
      </w:tblPr>
      <w:tblGrid>
        <w:gridCol w:w="2310"/>
        <w:gridCol w:w="825"/>
        <w:gridCol w:w="5880"/>
        <w:gridCol w:w="870"/>
        <w:gridCol w:w="3000"/>
        <w:gridCol w:w="1380"/>
      </w:tblGrid>
      <w:tr w:rsidR="00E767BA" w:rsidTr="18AF1609" w14:paraId="274A61DB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Item: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Time:</w:t>
            </w:r>
          </w:p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Details: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Who: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Action: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When:</w:t>
            </w:r>
          </w:p>
        </w:tc>
      </w:tr>
      <w:tr w:rsidR="00E767BA" w:rsidTr="18AF1609" w14:paraId="69A8250A" w14:textId="77777777">
        <w:trPr>
          <w:trHeight w:val="9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3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t>Review of last meeting minutes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34" w14:textId="77777777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5" w14:textId="77777777">
            <w:r>
              <w:t>N/A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6" w14:textId="77777777">
            <w:r>
              <w:t>N/A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7" w14:textId="77777777">
            <w:r>
              <w:t>N/A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8" w14:textId="77777777">
            <w:r>
              <w:t>N/A</w:t>
            </w:r>
          </w:p>
        </w:tc>
      </w:tr>
      <w:tr w:rsidR="00E767BA" w:rsidTr="18AF1609" w14:paraId="6220D76C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B736FE" w14:paraId="000000AD" w14:textId="3749659F">
            <w:pPr>
              <w:numPr>
                <w:ilvl w:val="0"/>
                <w:numId w:val="1"/>
              </w:numPr>
              <w:rPr/>
            </w:pPr>
            <w:r w:rsidRPr="18AF1609" w:rsidR="18AF1609">
              <w:rPr>
                <w:color w:val="000000" w:themeColor="text1" w:themeTint="FF" w:themeShade="FF"/>
              </w:rPr>
              <w:t>Status Report Document Unit 3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AE" w14:textId="77777777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5D8FC697" w14:textId="0878D47C">
            <w:r>
              <w:t xml:space="preserve">Select a preference for the </w:t>
            </w:r>
            <w:r w:rsidR="001250C0">
              <w:t>solution</w:t>
            </w:r>
            <w:r>
              <w:t xml:space="preserve"> from the choice of three and rank your preferences in order (1=the most likely)</w:t>
            </w:r>
            <w:r w:rsidR="009460A2">
              <w:t>; this could be</w:t>
            </w:r>
            <w:r>
              <w:t xml:space="preserve"> in the signal chat group</w:t>
            </w:r>
            <w:r w:rsidR="009460A2">
              <w:t xml:space="preserve"> if need time to consider</w:t>
            </w:r>
            <w:r>
              <w:t>.</w:t>
            </w:r>
          </w:p>
          <w:p w:rsidR="00EE6CE4" w:rsidRDefault="00EE6CE4" w14:paraId="32C9D18B" w14:textId="77777777"/>
          <w:p w:rsidR="00EE6CE4" w:rsidRDefault="00EE6CE4" w14:paraId="7E0F83FC" w14:textId="77777777">
            <w:r>
              <w:t>COTS</w:t>
            </w:r>
          </w:p>
          <w:p w:rsidR="00EE6CE4" w:rsidRDefault="00EE6CE4" w14:paraId="1C9C5F14" w14:textId="77777777">
            <w:r>
              <w:t>Open Source</w:t>
            </w:r>
          </w:p>
          <w:p w:rsidR="00EE6CE4" w:rsidRDefault="00EE6CE4" w14:paraId="000000AF" w14:textId="39C42104">
            <w:r>
              <w:t>In-house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B0" w14:textId="77777777">
            <w:r>
              <w:t>ALL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B1" w14:textId="58486D70">
            <w:r>
              <w:t>On Signal chat</w:t>
            </w:r>
            <w:r w:rsidR="009460A2">
              <w:t xml:space="preserve"> or zoom meeting</w:t>
            </w:r>
            <w:r>
              <w:t>, list your order of preference.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B2" w14:textId="1BD1C116"/>
        </w:tc>
      </w:tr>
      <w:tr w:rsidR="18AF1609" w:rsidTr="18AF1609" w14:paraId="4904E1C6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084986BD" w14:textId="3AD8AA0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eastAsia="Times New Roman" w:cs="Times New Roman"/>
                <w:color w:val="000000" w:themeColor="text1" w:themeTint="FF" w:themeShade="FF"/>
                <w:sz w:val="24"/>
                <w:szCs w:val="24"/>
              </w:rPr>
            </w:pPr>
            <w:r w:rsidR="18AF1609">
              <w:rPr/>
              <w:t>Seminar 1 preparation : User Participation in the Risk Management Process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60AD3BB7" w14:textId="3C5F1D31">
            <w:pPr>
              <w:pStyle w:val="Normal"/>
            </w:pPr>
          </w:p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68F4665E" w14:textId="7ADBDF4F">
            <w:pPr>
              <w:pStyle w:val="Normal"/>
            </w:pPr>
            <w:r w:rsidR="18AF1609">
              <w:rPr/>
              <w:t>Add information on the slides</w:t>
            </w:r>
          </w:p>
          <w:p w:rsidR="18AF1609" w:rsidP="18AF1609" w:rsidRDefault="18AF1609" w14:paraId="0C9935E1" w14:textId="2811B965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="18AF1609">
              <w:rPr/>
              <w:t>Jonathan</w:t>
            </w:r>
          </w:p>
          <w:p w:rsidR="18AF1609" w:rsidP="18AF1609" w:rsidRDefault="18AF1609" w14:paraId="50DBB938" w14:textId="719AEAD5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="18AF1609">
              <w:rPr/>
              <w:t>Nitin</w:t>
            </w:r>
          </w:p>
          <w:p w:rsidR="18AF1609" w:rsidP="18AF1609" w:rsidRDefault="18AF1609" w14:paraId="07BA5022" w14:textId="3FE6E7F5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="18AF1609">
              <w:rPr/>
              <w:t>Ying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17B60796" w14:textId="411CC85B">
            <w:pPr>
              <w:pStyle w:val="Normal"/>
            </w:pPr>
            <w:r w:rsidR="18AF1609">
              <w:rPr/>
              <w:t>ALL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1D9C6517" w14:textId="74BE3F40">
            <w:pPr>
              <w:pStyle w:val="Normal"/>
            </w:pPr>
            <w:r w:rsidR="18AF1609">
              <w:rPr/>
              <w:t>Presenter: Ying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18AF1609" w:rsidRDefault="18AF1609" w14:paraId="41462DDD" w14:textId="285A724C">
            <w:pPr>
              <w:pStyle w:val="Normal"/>
            </w:pPr>
          </w:p>
        </w:tc>
      </w:tr>
      <w:tr w:rsidR="00E767BA" w:rsidTr="18AF1609" w14:paraId="12BBB22B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BF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18AF1609" w:rsidR="18AF1609">
              <w:rPr>
                <w:color w:val="000000" w:themeColor="text1" w:themeTint="FF" w:themeShade="FF"/>
              </w:rPr>
              <w:t>A.O.B.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C0" w14:textId="77777777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C1" w14:textId="77777777">
            <w:r>
              <w:t>We need to confirm the date of the next meeting.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C2" w14:textId="77777777"/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C3" w14:textId="77777777"/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E767BA" w14:paraId="000000C4" w14:textId="77777777"/>
        </w:tc>
      </w:tr>
    </w:tbl>
    <w:p w:rsidR="00E767BA" w:rsidRDefault="00E767BA" w14:paraId="000000C5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E767BA" w:rsidRDefault="00E767BA" w14:paraId="000000C6" w14:textId="777777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31" w:lineRule="auto"/>
        <w:rPr>
          <w:rFonts w:ascii="Arial" w:hAnsi="Arial" w:eastAsia="Arial" w:cs="Arial"/>
          <w:color w:val="000000"/>
          <w:sz w:val="22"/>
          <w:szCs w:val="22"/>
        </w:rPr>
      </w:pPr>
    </w:p>
    <w:sectPr w:rsidR="00E767BA">
      <w:headerReference w:type="default" r:id="rId9"/>
      <w:footerReference w:type="default" r:id="rId10"/>
      <w:pgSz w:w="16840" w:h="11900" w:orient="landscape"/>
      <w:pgMar w:top="53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799B" w:rsidRDefault="00D7799B" w14:paraId="5C14FB99" w14:textId="77777777">
      <w:r>
        <w:separator/>
      </w:r>
    </w:p>
  </w:endnote>
  <w:endnote w:type="continuationSeparator" w:id="0">
    <w:p w:rsidR="00D7799B" w:rsidRDefault="00D7799B" w14:paraId="5981CFF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67BA" w:rsidRDefault="00E767BA" w14:paraId="000000C8" w14:textId="77777777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hAnsi="Helvetica Neue" w:eastAsia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799B" w:rsidRDefault="00D7799B" w14:paraId="733379FD" w14:textId="77777777">
      <w:r>
        <w:separator/>
      </w:r>
    </w:p>
  </w:footnote>
  <w:footnote w:type="continuationSeparator" w:id="0">
    <w:p w:rsidR="00D7799B" w:rsidRDefault="00D7799B" w14:paraId="41C11EA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67BA" w:rsidRDefault="00E767BA" w14:paraId="000000C7" w14:textId="77777777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hAnsi="Helvetica Neue" w:eastAsia="Helvetica Neue" w:cs="Helvetica Neue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6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480" w:hanging="48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960" w:hanging="48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440" w:hanging="4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1920" w:hanging="48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2400" w:hanging="48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2880" w:hanging="4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3360" w:hanging="48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3840" w:hanging="48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4320" w:hanging="480"/>
      </w:pPr>
    </w:lvl>
  </w:abstractNum>
  <w:abstractNum xmlns:w="http://schemas.openxmlformats.org/wordprocessingml/2006/main" w:abstractNumId="5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480" w:hanging="48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960" w:hanging="48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440" w:hanging="4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1920" w:hanging="48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2400" w:hanging="48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2880" w:hanging="4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3360" w:hanging="48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3840" w:hanging="48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0" w15:restartNumberingAfterBreak="0">
    <w:nsid w:val="03A33F2B"/>
    <w:multiLevelType w:val="multilevel"/>
    <w:tmpl w:val="47CCE478"/>
    <w:lvl w:ilvl="0">
      <w:start w:val="1"/>
      <w:numFmt w:val="decimal"/>
      <w:lvlText w:val="%1."/>
      <w:lvlJc w:val="left"/>
      <w:pPr>
        <w:ind w:left="232" w:hanging="232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1032" w:hanging="232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3."/>
      <w:lvlJc w:val="left"/>
      <w:pPr>
        <w:ind w:left="1832" w:hanging="232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632" w:hanging="232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5."/>
      <w:lvlJc w:val="left"/>
      <w:pPr>
        <w:ind w:left="3432" w:hanging="232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6."/>
      <w:lvlJc w:val="left"/>
      <w:pPr>
        <w:ind w:left="4232" w:hanging="232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32" w:hanging="232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8."/>
      <w:lvlJc w:val="left"/>
      <w:pPr>
        <w:ind w:left="5832" w:hanging="232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9."/>
      <w:lvlJc w:val="left"/>
      <w:pPr>
        <w:ind w:left="6632" w:hanging="232"/>
      </w:pPr>
      <w:rPr>
        <w:smallCaps w:val="0"/>
        <w:strike w:val="0"/>
        <w:shd w:val="clear" w:color="auto" w:fill="auto"/>
        <w:vertAlign w:val="baseline"/>
      </w:rPr>
    </w:lvl>
  </w:abstractNum>
  <w:abstractNum w:abstractNumId="1" w15:restartNumberingAfterBreak="0">
    <w:nsid w:val="2FD25077"/>
    <w:multiLevelType w:val="hybridMultilevel"/>
    <w:tmpl w:val="ED6CC92A"/>
    <w:lvl w:ilvl="0" w:tplc="E39A43C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36AD7"/>
    <w:multiLevelType w:val="multilevel"/>
    <w:tmpl w:val="F1B2F5C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34204F3"/>
    <w:multiLevelType w:val="multilevel"/>
    <w:tmpl w:val="2392F3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D170756"/>
    <w:multiLevelType w:val="multilevel"/>
    <w:tmpl w:val="23FAA94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7">
    <w:abstractNumId w:val="6"/>
  </w:num>
  <w:num w:numId="6">
    <w:abstractNumId w:val="5"/>
  </w: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7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DU1sDSztDAzNzdX0lEKTi0uzszPAykwqgUA5ZObriwAAAA="/>
  </w:docVars>
  <w:rsids>
    <w:rsidRoot w:val="2460262E"/>
    <w:rsid w:val="001250C0"/>
    <w:rsid w:val="001A5CE8"/>
    <w:rsid w:val="002F2557"/>
    <w:rsid w:val="003B10CD"/>
    <w:rsid w:val="00451790"/>
    <w:rsid w:val="004822CA"/>
    <w:rsid w:val="004949A5"/>
    <w:rsid w:val="004A007A"/>
    <w:rsid w:val="00531E9C"/>
    <w:rsid w:val="006B3CC3"/>
    <w:rsid w:val="0080631A"/>
    <w:rsid w:val="009460A2"/>
    <w:rsid w:val="00A32834"/>
    <w:rsid w:val="00B736FE"/>
    <w:rsid w:val="00B82774"/>
    <w:rsid w:val="00BC73C0"/>
    <w:rsid w:val="00C40B8C"/>
    <w:rsid w:val="00CA6115"/>
    <w:rsid w:val="00CD7E21"/>
    <w:rsid w:val="00D7799B"/>
    <w:rsid w:val="00E00B42"/>
    <w:rsid w:val="00E044B2"/>
    <w:rsid w:val="00E767BA"/>
    <w:rsid w:val="00EE6CE4"/>
    <w:rsid w:val="00F71DAD"/>
    <w:rsid w:val="18AF1609"/>
    <w:rsid w:val="2460262E"/>
    <w:rsid w:val="35280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C0729"/>
  <w15:docId w15:val="{5ACFEF0A-5D3E-48F7-A257-366FA15CDF4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4517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7E2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7E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eader" Target="header1.xml" Id="rId9" /><Relationship Type="http://schemas.openxmlformats.org/officeDocument/2006/relationships/hyperlink" Target="https://www.google.com/url?q=https://us02web.zoom.us/j/85626745116?pwd%3DYWt1VXA0UXc0ems4em1mb0hqUi8wZz09&amp;sa=D&amp;source=calendar&amp;ust=1647737693932522&amp;usg=AOvVaw3jeHXIWoiXo0olozhKnbcv" TargetMode="External" Id="Rd2642d3dfe894857" /><Relationship Type="http://schemas.openxmlformats.org/officeDocument/2006/relationships/hyperlink" Target="https://us02web.zoom.us/j/85626745116?pwd=YWt1VXA0UXc0ems4em1mb0hqUi8wZz09" TargetMode="External" Id="R380777ce791f463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Jonathan Callaghan</dc:creator>
  <lastModifiedBy>Chan Yeke</lastModifiedBy>
  <revision>26</revision>
  <dcterms:created xsi:type="dcterms:W3CDTF">2022-03-14T07:12:00.0000000Z</dcterms:created>
  <dcterms:modified xsi:type="dcterms:W3CDTF">2022-03-15T13:12:24.7194362Z</dcterms:modified>
</coreProperties>
</file>